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BEEBE8" w14:textId="08F1051C" w:rsidR="00BD3395" w:rsidRDefault="00BD3395" w:rsidP="00BD3395">
      <w:pPr>
        <w:jc w:val="center"/>
        <w:rPr>
          <w:b/>
          <w:bCs/>
          <w:lang w:val="en-US"/>
        </w:rPr>
      </w:pPr>
      <w:r w:rsidRPr="00BD3395">
        <w:rPr>
          <w:b/>
          <w:bCs/>
          <w:lang w:val="en-US"/>
        </w:rPr>
        <w:t>Project Partner Search Form</w:t>
      </w:r>
      <w:r w:rsidR="002B1E65">
        <w:rPr>
          <w:b/>
          <w:bCs/>
          <w:lang w:val="en-US"/>
        </w:rPr>
        <w:t xml:space="preserve"> - </w:t>
      </w:r>
      <w:r w:rsidRPr="00BD3395">
        <w:rPr>
          <w:b/>
          <w:bCs/>
          <w:lang w:val="en-US"/>
        </w:rPr>
        <w:t xml:space="preserve">CALL </w:t>
      </w:r>
      <w:r w:rsidRPr="00BD3395">
        <w:rPr>
          <w:b/>
          <w:bCs/>
        </w:rPr>
        <w:t>Η</w:t>
      </w:r>
      <w:r>
        <w:rPr>
          <w:b/>
          <w:bCs/>
          <w:lang w:val="en-US"/>
        </w:rPr>
        <w:t>2020</w:t>
      </w:r>
    </w:p>
    <w:p w14:paraId="6C6D0489" w14:textId="77777777" w:rsidR="00BD3395" w:rsidRPr="00BD3395" w:rsidRDefault="00BD3395" w:rsidP="002B1E65">
      <w:pPr>
        <w:spacing w:after="80"/>
        <w:rPr>
          <w:lang w:val="en-US"/>
        </w:rPr>
      </w:pPr>
    </w:p>
    <w:p w14:paraId="2D53F322" w14:textId="39B5CD7A" w:rsidR="00BD3395" w:rsidRPr="00BD3395" w:rsidRDefault="00221D0B" w:rsidP="002B1E65">
      <w:pPr>
        <w:spacing w:after="80"/>
        <w:rPr>
          <w:lang w:val="en-US"/>
        </w:rPr>
      </w:pPr>
      <w:sdt>
        <w:sdtPr>
          <w:rPr>
            <w:rFonts w:cstheme="minorHAnsi"/>
            <w:lang w:val="en-US"/>
          </w:rPr>
          <w:id w:val="-13490209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4435"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="00BD3395">
        <w:rPr>
          <w:lang w:val="en-US"/>
        </w:rPr>
        <w:t xml:space="preserve"> </w:t>
      </w:r>
      <w:r w:rsidR="00BD3395" w:rsidRPr="00BD3395">
        <w:rPr>
          <w:lang w:val="en-US"/>
        </w:rPr>
        <w:t xml:space="preserve">I offer my expertise to participate as a Partner in a </w:t>
      </w:r>
      <w:r w:rsidR="00841A1E">
        <w:rPr>
          <w:lang w:val="en-US"/>
        </w:rPr>
        <w:t xml:space="preserve">H2020 </w:t>
      </w:r>
      <w:r w:rsidR="00BD3395" w:rsidRPr="00BD3395">
        <w:rPr>
          <w:lang w:val="en-US"/>
        </w:rPr>
        <w:t xml:space="preserve">Project </w:t>
      </w:r>
    </w:p>
    <w:p w14:paraId="08A32078" w14:textId="28DA1143" w:rsidR="00BD3395" w:rsidRPr="00BD3395" w:rsidRDefault="00221D0B" w:rsidP="002B1E65">
      <w:pPr>
        <w:spacing w:after="80"/>
        <w:rPr>
          <w:lang w:val="en-US"/>
        </w:rPr>
      </w:pPr>
      <w:sdt>
        <w:sdtPr>
          <w:rPr>
            <w:lang w:val="en-US"/>
          </w:rPr>
          <w:id w:val="-1022082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BD3395" w:rsidRPr="00BD3395">
        <w:rPr>
          <w:lang w:val="en-US"/>
        </w:rPr>
        <w:t xml:space="preserve"> I am planning to coordinate a project and I am looking for Project Partners </w:t>
      </w:r>
    </w:p>
    <w:p w14:paraId="75214926" w14:textId="77777777" w:rsidR="00BD3395" w:rsidRDefault="00BD3395" w:rsidP="002B1E65">
      <w:pPr>
        <w:spacing w:after="80"/>
        <w:rPr>
          <w:lang w:val="en-US"/>
        </w:rPr>
      </w:pPr>
    </w:p>
    <w:p w14:paraId="1900216E" w14:textId="77777777" w:rsidR="00BD3395" w:rsidRPr="00841A1E" w:rsidRDefault="00BD3395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spacing w:after="80"/>
        <w:jc w:val="center"/>
        <w:rPr>
          <w:b/>
          <w:lang w:val="en-US"/>
        </w:rPr>
      </w:pPr>
      <w:r w:rsidRPr="00841A1E">
        <w:rPr>
          <w:b/>
          <w:lang w:val="en-US"/>
        </w:rPr>
        <w:t>TOPICS OF INTEREST</w:t>
      </w:r>
    </w:p>
    <w:p w14:paraId="350F3EB8" w14:textId="77777777" w:rsidR="00BD3395" w:rsidRDefault="00BD3395" w:rsidP="002B1E65">
      <w:pPr>
        <w:spacing w:after="80"/>
        <w:rPr>
          <w:lang w:val="en-US"/>
        </w:rPr>
      </w:pPr>
    </w:p>
    <w:p w14:paraId="4D309788" w14:textId="73A7E257" w:rsidR="00841A1E" w:rsidRDefault="00221D0B" w:rsidP="002B1E65">
      <w:pPr>
        <w:spacing w:after="80"/>
        <w:rPr>
          <w:lang w:val="en-US"/>
        </w:rPr>
      </w:pPr>
      <w:sdt>
        <w:sdtPr>
          <w:rPr>
            <w:lang w:val="en-US"/>
          </w:rPr>
          <w:id w:val="1980803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>
        <w:rPr>
          <w:lang w:val="en-US"/>
        </w:rPr>
        <w:t xml:space="preserve"> DT TRANSORMATIONS 02-2020</w:t>
      </w:r>
      <w:r w:rsidR="000F6EC6">
        <w:rPr>
          <w:lang w:val="en-US"/>
        </w:rPr>
        <w:tab/>
      </w:r>
      <w:sdt>
        <w:sdtPr>
          <w:rPr>
            <w:lang w:val="en-US"/>
          </w:rPr>
          <w:id w:val="-710426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>
        <w:rPr>
          <w:lang w:val="en-US"/>
        </w:rPr>
        <w:t xml:space="preserve"> </w:t>
      </w:r>
      <w:r w:rsidR="000F6EC6">
        <w:rPr>
          <w:lang w:val="en-US"/>
        </w:rPr>
        <w:t>DT GOVERNANCE</w:t>
      </w:r>
      <w:r w:rsidR="00841A1E">
        <w:rPr>
          <w:lang w:val="en-US"/>
        </w:rPr>
        <w:t xml:space="preserve"> 05-2020</w:t>
      </w:r>
      <w:r w:rsidR="000F6EC6">
        <w:rPr>
          <w:lang w:val="en-US"/>
        </w:rPr>
        <w:tab/>
      </w:r>
      <w:r w:rsidR="000F6EC6">
        <w:rPr>
          <w:lang w:val="en-US"/>
        </w:rPr>
        <w:tab/>
      </w:r>
      <w:sdt>
        <w:sdtPr>
          <w:rPr>
            <w:lang w:val="en-US"/>
          </w:rPr>
          <w:id w:val="846146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>
        <w:rPr>
          <w:lang w:val="en-US"/>
        </w:rPr>
        <w:t xml:space="preserve"> GOVERNANCE 21-2020</w:t>
      </w:r>
    </w:p>
    <w:p w14:paraId="0AA32336" w14:textId="47BD2666" w:rsidR="0080177E" w:rsidRPr="00B54435" w:rsidRDefault="0080177E" w:rsidP="002B1E65">
      <w:pPr>
        <w:spacing w:after="80"/>
        <w:rPr>
          <w:b/>
          <w:bCs/>
          <w:color w:val="FF0000"/>
        </w:rPr>
      </w:pPr>
      <w:r w:rsidRPr="00B54435">
        <w:rPr>
          <w:b/>
          <w:bCs/>
          <w:color w:val="FF0000"/>
        </w:rPr>
        <w:t>AUTRES CALLS A RAJOUTER AU BESOIN</w:t>
      </w:r>
    </w:p>
    <w:p w14:paraId="055DC498" w14:textId="77777777" w:rsidR="00B54435" w:rsidRPr="00B54435" w:rsidRDefault="00B54435" w:rsidP="00B544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B54435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fr-FR"/>
        </w:rPr>
        <w:t>Area 10: Empowering citizens for the transition towards a climate neutral, sustainable Europe</w:t>
      </w:r>
      <w:r w:rsidRPr="00B54435"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  <w:t xml:space="preserve"> </w:t>
      </w:r>
    </w:p>
    <w:p w14:paraId="0FE15F7A" w14:textId="0D07AE5B" w:rsidR="00B54435" w:rsidRPr="00B54435" w:rsidRDefault="00B54435" w:rsidP="00B544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B54435"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  <w:t>LC-GD-10-3-2020: Enabling citizens to act on climate change, for sustainable development and environmental protection through education, citizen science, observation initiatives, and civic engagement</w:t>
      </w:r>
    </w:p>
    <w:p w14:paraId="7AB89CA4" w14:textId="2E462A13" w:rsidR="00B54435" w:rsidRPr="00B54435" w:rsidRDefault="00B54435" w:rsidP="00B544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fr-FR"/>
        </w:rPr>
      </w:pPr>
      <w:r w:rsidRPr="00B54435">
        <w:rPr>
          <w:rStyle w:val="lev"/>
          <w:lang w:val="en-GB"/>
        </w:rPr>
        <w:t>Subtopic 1: Enabling citizens to act on climate change and for sustainable development through education</w:t>
      </w:r>
    </w:p>
    <w:p w14:paraId="250AF528" w14:textId="77777777" w:rsidR="00841A1E" w:rsidRPr="00B54435" w:rsidRDefault="00841A1E" w:rsidP="002B1E65">
      <w:pPr>
        <w:spacing w:after="80"/>
        <w:rPr>
          <w:lang w:val="en-GB"/>
        </w:rPr>
      </w:pPr>
    </w:p>
    <w:p w14:paraId="673C0D25" w14:textId="71EF6D0D" w:rsidR="00841A1E" w:rsidRPr="00841A1E" w:rsidRDefault="00841A1E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spacing w:after="80"/>
        <w:jc w:val="center"/>
        <w:rPr>
          <w:b/>
          <w:lang w:val="en-US"/>
        </w:rPr>
      </w:pPr>
      <w:r>
        <w:rPr>
          <w:b/>
          <w:lang w:val="en-US"/>
        </w:rPr>
        <w:t>PARTNER INFORMATION</w:t>
      </w:r>
    </w:p>
    <w:p w14:paraId="23E5EC2C" w14:textId="77777777" w:rsidR="00BD3395" w:rsidRDefault="00BD3395" w:rsidP="002B1E65">
      <w:pPr>
        <w:spacing w:after="80"/>
        <w:rPr>
          <w:lang w:val="en-US"/>
        </w:rPr>
      </w:pPr>
    </w:p>
    <w:p w14:paraId="546084DF" w14:textId="64FDC6E6" w:rsidR="00BD3395" w:rsidRPr="00692F22" w:rsidRDefault="00692F22">
      <w:pPr>
        <w:rPr>
          <w:b/>
          <w:u w:val="single"/>
          <w:lang w:val="en-US"/>
        </w:rPr>
      </w:pPr>
      <w:r w:rsidRPr="00692F22">
        <w:rPr>
          <w:b/>
          <w:u w:val="single"/>
          <w:lang w:val="en-US"/>
        </w:rPr>
        <w:t>Description of the Legal Entity</w:t>
      </w:r>
    </w:p>
    <w:p w14:paraId="6C01F1FB" w14:textId="0BB348F9" w:rsidR="004F7381" w:rsidRDefault="004F7381" w:rsidP="004F7381">
      <w:pPr>
        <w:spacing w:after="0" w:line="240" w:lineRule="auto"/>
        <w:rPr>
          <w:rFonts w:cstheme="minorHAnsi"/>
          <w:lang w:val="en-US"/>
        </w:rPr>
      </w:pPr>
    </w:p>
    <w:p w14:paraId="60828D91" w14:textId="594E991B" w:rsidR="000F6EC6" w:rsidRDefault="000F6EC6" w:rsidP="004F7381">
      <w:pPr>
        <w:spacing w:after="0" w:line="240" w:lineRule="auto"/>
        <w:rPr>
          <w:rFonts w:cstheme="minorHAnsi"/>
          <w:lang w:val="en-US"/>
        </w:rPr>
      </w:pPr>
    </w:p>
    <w:p w14:paraId="33799E2E" w14:textId="0CF5E30E" w:rsidR="002B1E65" w:rsidRPr="00A32A63" w:rsidRDefault="00221D0B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80"/>
        <w:rPr>
          <w:lang w:val="en-US"/>
        </w:rPr>
      </w:pPr>
      <w:sdt>
        <w:sdtPr>
          <w:rPr>
            <w:lang w:val="en-US"/>
          </w:rPr>
          <w:id w:val="14974632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4435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Higher Education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-887482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Research Institution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-2026009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Public Administration</w:t>
      </w:r>
    </w:p>
    <w:p w14:paraId="490BB2DF" w14:textId="6495C282" w:rsidR="000F6EC6" w:rsidRPr="0080177E" w:rsidRDefault="00221D0B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sdt>
        <w:sdtPr>
          <w:rPr>
            <w:lang w:val="en-US"/>
          </w:rPr>
          <w:id w:val="-595633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Industry /SME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191281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NGO</w:t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r w:rsidR="002B1E65">
        <w:rPr>
          <w:lang w:val="en-US"/>
        </w:rPr>
        <w:tab/>
      </w:r>
      <w:sdt>
        <w:sdtPr>
          <w:rPr>
            <w:lang w:val="en-US"/>
          </w:rPr>
          <w:id w:val="699827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1E6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2B1E65" w:rsidRPr="00A32A63">
        <w:rPr>
          <w:lang w:val="en-US"/>
        </w:rPr>
        <w:t xml:space="preserve"> </w:t>
      </w:r>
      <w:r w:rsidR="002B1E65">
        <w:rPr>
          <w:lang w:val="en-US"/>
        </w:rPr>
        <w:t>Other</w:t>
      </w:r>
    </w:p>
    <w:p w14:paraId="639E01E5" w14:textId="7D05228F" w:rsidR="00692F22" w:rsidRPr="00692F22" w:rsidRDefault="00692F22">
      <w:pPr>
        <w:rPr>
          <w:b/>
          <w:u w:val="single"/>
          <w:lang w:val="en-US"/>
        </w:rPr>
      </w:pPr>
      <w:r w:rsidRPr="00692F22">
        <w:rPr>
          <w:b/>
          <w:u w:val="single"/>
          <w:lang w:val="en-US"/>
        </w:rPr>
        <w:t>Description of the Research Team</w:t>
      </w:r>
    </w:p>
    <w:p w14:paraId="5FC731E8" w14:textId="1A05D35E" w:rsidR="00692F22" w:rsidRDefault="00695280">
      <w:pPr>
        <w:rPr>
          <w:lang w:val="en-US"/>
        </w:rPr>
      </w:pPr>
      <w:r>
        <w:rPr>
          <w:lang w:val="en-US"/>
        </w:rPr>
        <w:t>We are a training institution integrated in the Catholic University of Lyon.</w:t>
      </w:r>
    </w:p>
    <w:p w14:paraId="6C8A8DC5" w14:textId="744C3F63" w:rsidR="00695280" w:rsidRDefault="00695280">
      <w:pPr>
        <w:rPr>
          <w:lang w:val="en-US"/>
        </w:rPr>
      </w:pPr>
      <w:r>
        <w:rPr>
          <w:lang w:val="en-US"/>
        </w:rPr>
        <w:t xml:space="preserve">There is no research team, we have a teaching and a consultancy activity in the field of sustainable </w:t>
      </w:r>
      <w:r>
        <w:rPr>
          <w:lang w:val="en-US"/>
        </w:rPr>
        <w:t xml:space="preserve">local </w:t>
      </w:r>
      <w:r>
        <w:rPr>
          <w:lang w:val="en-US"/>
        </w:rPr>
        <w:t>development.</w:t>
      </w:r>
    </w:p>
    <w:p w14:paraId="36C2A197" w14:textId="344A6E4C" w:rsidR="00692F22" w:rsidRPr="00773616" w:rsidRDefault="00773616">
      <w:pPr>
        <w:rPr>
          <w:b/>
          <w:u w:val="single"/>
          <w:lang w:val="en-US"/>
        </w:rPr>
      </w:pPr>
      <w:r w:rsidRPr="00773616">
        <w:rPr>
          <w:b/>
          <w:u w:val="single"/>
          <w:lang w:val="en-US"/>
        </w:rPr>
        <w:t>Expertise of the Team Leader</w:t>
      </w:r>
    </w:p>
    <w:p w14:paraId="043B9B83" w14:textId="0760622A" w:rsidR="0080177E" w:rsidRDefault="00695280">
      <w:pPr>
        <w:rPr>
          <w:lang w:val="en-US"/>
        </w:rPr>
      </w:pPr>
      <w:r>
        <w:rPr>
          <w:lang w:val="en-US"/>
        </w:rPr>
        <w:t>No team leader for the moment.</w:t>
      </w:r>
    </w:p>
    <w:p w14:paraId="17A29BBC" w14:textId="63C50568" w:rsidR="00695280" w:rsidRDefault="00695280">
      <w:pPr>
        <w:rPr>
          <w:lang w:val="en-US"/>
        </w:rPr>
      </w:pPr>
      <w:r>
        <w:rPr>
          <w:lang w:val="en-US"/>
        </w:rPr>
        <w:t>Our expertise is in:</w:t>
      </w:r>
    </w:p>
    <w:p w14:paraId="7EF19674" w14:textId="77777777" w:rsidR="00695280" w:rsidRPr="00695280" w:rsidRDefault="00695280" w:rsidP="00695280">
      <w:pPr>
        <w:pStyle w:val="Paragraphedeliste"/>
        <w:numPr>
          <w:ilvl w:val="0"/>
          <w:numId w:val="3"/>
        </w:numPr>
        <w:rPr>
          <w:lang w:val="en-US"/>
        </w:rPr>
      </w:pPr>
      <w:r w:rsidRPr="00695280">
        <w:rPr>
          <w:lang w:val="en-US"/>
        </w:rPr>
        <w:t>High level education (M2) in sustainable local development</w:t>
      </w:r>
    </w:p>
    <w:p w14:paraId="1525D1BC" w14:textId="77777777" w:rsidR="00695280" w:rsidRPr="00695280" w:rsidRDefault="00695280" w:rsidP="00695280">
      <w:pPr>
        <w:pStyle w:val="Paragraphedeliste"/>
        <w:numPr>
          <w:ilvl w:val="0"/>
          <w:numId w:val="3"/>
        </w:numPr>
        <w:rPr>
          <w:lang w:val="en-US"/>
        </w:rPr>
      </w:pPr>
      <w:r w:rsidRPr="00695280">
        <w:rPr>
          <w:lang w:val="en-US"/>
        </w:rPr>
        <w:t>Development and assessment of knowledge, skills and attitudes</w:t>
      </w:r>
    </w:p>
    <w:p w14:paraId="66EBDADB" w14:textId="77777777" w:rsidR="00695280" w:rsidRPr="00695280" w:rsidRDefault="00695280" w:rsidP="00695280">
      <w:pPr>
        <w:pStyle w:val="Paragraphedeliste"/>
        <w:numPr>
          <w:ilvl w:val="0"/>
          <w:numId w:val="3"/>
        </w:numPr>
        <w:rPr>
          <w:lang w:val="en-US"/>
        </w:rPr>
      </w:pPr>
      <w:r w:rsidRPr="00695280">
        <w:rPr>
          <w:lang w:val="en-US"/>
        </w:rPr>
        <w:t>Several participations as experts in climate change adaptation projects</w:t>
      </w:r>
    </w:p>
    <w:p w14:paraId="186D5288" w14:textId="0138014B" w:rsidR="00695280" w:rsidRPr="00695280" w:rsidRDefault="00695280" w:rsidP="00695280">
      <w:pPr>
        <w:pStyle w:val="Paragraphedeliste"/>
        <w:numPr>
          <w:ilvl w:val="0"/>
          <w:numId w:val="3"/>
        </w:numPr>
        <w:rPr>
          <w:lang w:val="en-US"/>
        </w:rPr>
      </w:pPr>
      <w:r w:rsidRPr="00695280">
        <w:rPr>
          <w:lang w:val="en-US"/>
        </w:rPr>
        <w:t>Research in local innovation</w:t>
      </w:r>
    </w:p>
    <w:p w14:paraId="15D633D5" w14:textId="3E815F8E" w:rsidR="00BD3395" w:rsidRPr="00692F22" w:rsidRDefault="00BD3395">
      <w:pPr>
        <w:rPr>
          <w:b/>
          <w:u w:val="single"/>
          <w:lang w:val="en-US"/>
        </w:rPr>
      </w:pPr>
      <w:r w:rsidRPr="00692F22">
        <w:rPr>
          <w:b/>
          <w:u w:val="single"/>
          <w:lang w:val="en-US"/>
        </w:rPr>
        <w:t>Field of expertise related to the topic</w:t>
      </w:r>
    </w:p>
    <w:p w14:paraId="75A1D24A" w14:textId="070A5912" w:rsidR="00A32A63" w:rsidRPr="00A32A63" w:rsidRDefault="00221D0B" w:rsidP="00B54435">
      <w:pPr>
        <w:ind w:right="-285"/>
        <w:rPr>
          <w:lang w:val="en-US"/>
        </w:rPr>
      </w:pPr>
      <w:sdt>
        <w:sdtPr>
          <w:rPr>
            <w:lang w:val="en-US"/>
          </w:rPr>
          <w:id w:val="1283545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A32A63" w:rsidRPr="00841A1E">
        <w:rPr>
          <w:lang w:val="en-US"/>
        </w:rPr>
        <w:t xml:space="preserve"> </w:t>
      </w:r>
      <w:r w:rsidR="000F6EC6">
        <w:rPr>
          <w:lang w:val="en-US"/>
        </w:rPr>
        <w:t>So</w:t>
      </w:r>
      <w:r w:rsidR="004B6A9C">
        <w:rPr>
          <w:lang w:val="en-US"/>
        </w:rPr>
        <w:t>cial &amp;</w:t>
      </w:r>
      <w:r w:rsidR="000F6EC6">
        <w:rPr>
          <w:lang w:val="en-US"/>
        </w:rPr>
        <w:t xml:space="preserve"> Societal </w:t>
      </w:r>
      <w:proofErr w:type="gramStart"/>
      <w:r w:rsidR="000F6EC6">
        <w:rPr>
          <w:lang w:val="en-US"/>
        </w:rPr>
        <w:t>Impact</w:t>
      </w:r>
      <w:proofErr w:type="gramEnd"/>
      <w:r w:rsidR="000F6EC6">
        <w:rPr>
          <w:lang w:val="en-US"/>
        </w:rPr>
        <w:t xml:space="preserve"> of Digital Transformation</w:t>
      </w:r>
      <w:r w:rsidR="00A32A63">
        <w:rPr>
          <w:lang w:val="en-US"/>
        </w:rPr>
        <w:tab/>
      </w:r>
      <w:r w:rsidR="004B6A9C">
        <w:rPr>
          <w:lang w:val="en-US"/>
        </w:rPr>
        <w:tab/>
      </w:r>
      <w:sdt>
        <w:sdtPr>
          <w:rPr>
            <w:lang w:val="en-US"/>
          </w:rPr>
          <w:id w:val="-864278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 w:rsidRPr="00841A1E">
        <w:rPr>
          <w:lang w:val="en-US"/>
        </w:rPr>
        <w:t xml:space="preserve"> </w:t>
      </w:r>
      <w:r w:rsidR="004B6A9C">
        <w:rPr>
          <w:lang w:val="en-US"/>
        </w:rPr>
        <w:t>Impact &amp;</w:t>
      </w:r>
      <w:r w:rsidR="004B6A9C" w:rsidRPr="00841A1E">
        <w:rPr>
          <w:lang w:val="en-US"/>
        </w:rPr>
        <w:t xml:space="preserve"> Sustainability</w:t>
      </w:r>
      <w:r w:rsidR="004B6A9C">
        <w:rPr>
          <w:lang w:val="en-US"/>
        </w:rPr>
        <w:t xml:space="preserve"> of the Technology</w:t>
      </w:r>
    </w:p>
    <w:p w14:paraId="625AD650" w14:textId="49176BB7" w:rsidR="00A32A63" w:rsidRPr="00841A1E" w:rsidRDefault="00221D0B" w:rsidP="00A32A63">
      <w:pPr>
        <w:rPr>
          <w:lang w:val="en-US"/>
        </w:rPr>
      </w:pPr>
      <w:sdt>
        <w:sdtPr>
          <w:rPr>
            <w:lang w:val="en-US"/>
          </w:rPr>
          <w:id w:val="1324316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0F6EC6">
        <w:rPr>
          <w:lang w:val="en-US"/>
        </w:rPr>
        <w:t xml:space="preserve"> </w:t>
      </w:r>
      <w:r w:rsidR="004B6A9C" w:rsidRPr="00841A1E">
        <w:rPr>
          <w:lang w:val="en-US"/>
        </w:rPr>
        <w:t>User</w:t>
      </w:r>
      <w:r w:rsidR="004B6A9C">
        <w:rPr>
          <w:lang w:val="en-US"/>
        </w:rPr>
        <w:t>s/Citizens’</w:t>
      </w:r>
      <w:r w:rsidR="004B6A9C" w:rsidRPr="00841A1E">
        <w:rPr>
          <w:lang w:val="en-US"/>
        </w:rPr>
        <w:t xml:space="preserve"> </w:t>
      </w:r>
      <w:r w:rsidR="004B6A9C">
        <w:rPr>
          <w:lang w:val="en-US"/>
        </w:rPr>
        <w:t xml:space="preserve">Needs and </w:t>
      </w:r>
      <w:r w:rsidR="004B6A9C" w:rsidRPr="00841A1E">
        <w:rPr>
          <w:lang w:val="en-US"/>
        </w:rPr>
        <w:t>R</w:t>
      </w:r>
      <w:r w:rsidR="004B6A9C">
        <w:rPr>
          <w:lang w:val="en-US"/>
        </w:rPr>
        <w:t>equirements</w:t>
      </w:r>
      <w:r w:rsidR="000F6EC6">
        <w:rPr>
          <w:lang w:val="en-US"/>
        </w:rPr>
        <w:tab/>
      </w:r>
      <w:r w:rsidR="000F6EC6">
        <w:rPr>
          <w:lang w:val="en-US"/>
        </w:rPr>
        <w:tab/>
      </w:r>
      <w:r w:rsidR="00A32A63">
        <w:rPr>
          <w:lang w:val="en-US"/>
        </w:rPr>
        <w:tab/>
      </w:r>
      <w:sdt>
        <w:sdtPr>
          <w:rPr>
            <w:lang w:val="en-US"/>
          </w:rPr>
          <w:id w:val="357251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 w:rsidRPr="00A32A63">
        <w:rPr>
          <w:lang w:val="en-US"/>
        </w:rPr>
        <w:t xml:space="preserve"> Privacy /Data Protection Requirements</w:t>
      </w:r>
    </w:p>
    <w:p w14:paraId="00ED4182" w14:textId="73306719" w:rsidR="004B6A9C" w:rsidRPr="00841A1E" w:rsidRDefault="00221D0B" w:rsidP="00B54435">
      <w:pPr>
        <w:ind w:right="-285"/>
        <w:rPr>
          <w:lang w:val="en-US"/>
        </w:rPr>
      </w:pPr>
      <w:sdt>
        <w:sdtPr>
          <w:rPr>
            <w:lang w:val="en-US"/>
          </w:rPr>
          <w:id w:val="316160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>
        <w:rPr>
          <w:lang w:val="en-US"/>
        </w:rPr>
        <w:t xml:space="preserve"> </w:t>
      </w:r>
      <w:r w:rsidR="004B6A9C" w:rsidRPr="00841A1E">
        <w:rPr>
          <w:lang w:val="en-US"/>
        </w:rPr>
        <w:t>User</w:t>
      </w:r>
      <w:r w:rsidR="004B6A9C">
        <w:rPr>
          <w:lang w:val="en-US"/>
        </w:rPr>
        <w:t>s/Citizens’</w:t>
      </w:r>
      <w:r w:rsidR="004B6A9C" w:rsidRPr="00841A1E">
        <w:rPr>
          <w:lang w:val="en-US"/>
        </w:rPr>
        <w:t xml:space="preserve"> </w:t>
      </w:r>
      <w:r w:rsidR="004B6A9C">
        <w:rPr>
          <w:lang w:val="en-US"/>
        </w:rPr>
        <w:t>Trust and Satisfaction</w:t>
      </w:r>
      <w:r w:rsidR="004B6A9C">
        <w:rPr>
          <w:lang w:val="en-US"/>
        </w:rPr>
        <w:tab/>
      </w:r>
      <w:r w:rsidR="004B6A9C">
        <w:rPr>
          <w:lang w:val="en-US"/>
        </w:rPr>
        <w:tab/>
      </w:r>
      <w:r w:rsidR="004B6A9C">
        <w:rPr>
          <w:lang w:val="en-US"/>
        </w:rPr>
        <w:tab/>
      </w:r>
      <w:sdt>
        <w:sdtPr>
          <w:rPr>
            <w:lang w:val="en-US"/>
          </w:rPr>
          <w:id w:val="-839228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B6A9C" w:rsidRPr="00A32A63">
        <w:rPr>
          <w:lang w:val="en-US"/>
        </w:rPr>
        <w:t xml:space="preserve"> </w:t>
      </w:r>
      <w:r w:rsidR="004B6A9C">
        <w:rPr>
          <w:lang w:val="en-US"/>
        </w:rPr>
        <w:t>Success and Failure factors of Technology</w:t>
      </w:r>
    </w:p>
    <w:p w14:paraId="2366AEBC" w14:textId="77777777" w:rsidR="004B6A9C" w:rsidRDefault="004B6A9C">
      <w:pPr>
        <w:rPr>
          <w:lang w:val="en-US"/>
        </w:rPr>
      </w:pPr>
    </w:p>
    <w:p w14:paraId="73386B5C" w14:textId="77777777" w:rsidR="00BD3395" w:rsidRPr="00B54435" w:rsidRDefault="00BD3395">
      <w:pPr>
        <w:rPr>
          <w:b/>
          <w:u w:val="single"/>
          <w:lang w:val="en-GB"/>
        </w:rPr>
      </w:pPr>
      <w:r w:rsidRPr="00B54435">
        <w:rPr>
          <w:b/>
          <w:u w:val="single"/>
          <w:lang w:val="en-GB"/>
        </w:rPr>
        <w:t>Potential role</w:t>
      </w:r>
    </w:p>
    <w:p w14:paraId="0356CE25" w14:textId="733F7C81" w:rsidR="00841A1E" w:rsidRPr="00841A1E" w:rsidRDefault="00221D0B" w:rsidP="00841A1E">
      <w:pPr>
        <w:rPr>
          <w:lang w:val="en-US"/>
        </w:rPr>
      </w:pPr>
      <w:sdt>
        <w:sdtPr>
          <w:rPr>
            <w:lang w:val="en-US"/>
          </w:rPr>
          <w:id w:val="-981302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 w:rsidRPr="00841A1E">
        <w:rPr>
          <w:lang w:val="en-US"/>
        </w:rPr>
        <w:t xml:space="preserve"> Research</w:t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r w:rsidR="00841A1E" w:rsidRPr="00841A1E">
        <w:rPr>
          <w:lang w:val="en-US"/>
        </w:rPr>
        <w:tab/>
      </w:r>
      <w:sdt>
        <w:sdtPr>
          <w:rPr>
            <w:lang w:val="en-US"/>
          </w:rPr>
          <w:id w:val="330730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A1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41A1E" w:rsidRPr="00841A1E">
        <w:rPr>
          <w:lang w:val="en-US"/>
        </w:rPr>
        <w:t xml:space="preserve"> Technology Development</w:t>
      </w:r>
    </w:p>
    <w:p w14:paraId="56F60E47" w14:textId="21704924" w:rsidR="00A32A63" w:rsidRPr="00A32A63" w:rsidRDefault="00221D0B" w:rsidP="00A32A63">
      <w:pPr>
        <w:rPr>
          <w:lang w:val="en-US"/>
        </w:rPr>
      </w:pPr>
      <w:sdt>
        <w:sdtPr>
          <w:rPr>
            <w:lang w:val="en-US"/>
          </w:rPr>
          <w:id w:val="1013191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A32A63" w:rsidRPr="00A32A63">
        <w:rPr>
          <w:lang w:val="en-US"/>
        </w:rPr>
        <w:t xml:space="preserve"> Dissemination</w:t>
      </w:r>
      <w:r w:rsidR="00A32A63" w:rsidRPr="00A32A63">
        <w:rPr>
          <w:lang w:val="en-US"/>
        </w:rPr>
        <w:tab/>
      </w:r>
      <w:r w:rsidR="00A32A63" w:rsidRPr="00A32A63">
        <w:rPr>
          <w:lang w:val="en-US"/>
        </w:rPr>
        <w:tab/>
      </w:r>
      <w:r w:rsidR="00A32A63" w:rsidRPr="00A32A63">
        <w:rPr>
          <w:lang w:val="en-US"/>
        </w:rPr>
        <w:tab/>
      </w:r>
      <w:r w:rsidR="00A32A63" w:rsidRPr="00A32A63">
        <w:rPr>
          <w:lang w:val="en-US"/>
        </w:rPr>
        <w:tab/>
      </w:r>
      <w:sdt>
        <w:sdtPr>
          <w:rPr>
            <w:lang w:val="en-US"/>
          </w:rPr>
          <w:id w:val="-1388050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95280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="00A32A63" w:rsidRPr="00A32A63">
        <w:rPr>
          <w:lang w:val="en-US"/>
        </w:rPr>
        <w:t xml:space="preserve"> Training</w:t>
      </w:r>
    </w:p>
    <w:p w14:paraId="0ECE91FB" w14:textId="143622B1" w:rsidR="00841A1E" w:rsidRPr="00A32A63" w:rsidRDefault="00841A1E" w:rsidP="00841A1E">
      <w:pPr>
        <w:rPr>
          <w:lang w:val="en-US"/>
        </w:rPr>
      </w:pPr>
    </w:p>
    <w:p w14:paraId="33260DC7" w14:textId="3E560221" w:rsidR="00A32A63" w:rsidRPr="00A32A63" w:rsidRDefault="00A32A63" w:rsidP="00A32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A32A63">
        <w:rPr>
          <w:lang w:val="en-US"/>
        </w:rPr>
        <w:t xml:space="preserve">Already </w:t>
      </w:r>
      <w:r>
        <w:rPr>
          <w:lang w:val="en-US"/>
        </w:rPr>
        <w:t xml:space="preserve">experience as a </w:t>
      </w:r>
      <w:r>
        <w:rPr>
          <w:lang w:val="en-US"/>
        </w:rPr>
        <w:tab/>
        <w:t>Coordinator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485247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77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Y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0538497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95280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NO</w:t>
      </w:r>
    </w:p>
    <w:p w14:paraId="55EB5851" w14:textId="031A6F73" w:rsidR="00A32A63" w:rsidRDefault="00A32A63" w:rsidP="00A32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Partne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76437644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95280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Y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1488863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NO</w:t>
      </w:r>
    </w:p>
    <w:p w14:paraId="4F9B692E" w14:textId="2DA2AC94" w:rsidR="002B1E65" w:rsidRPr="00A32A63" w:rsidRDefault="002B1E65" w:rsidP="00A32A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xpert Evaluator</w:t>
      </w:r>
      <w:r>
        <w:rPr>
          <w:lang w:val="en-US"/>
        </w:rPr>
        <w:tab/>
      </w:r>
      <w:sdt>
        <w:sdtPr>
          <w:rPr>
            <w:lang w:val="en-US"/>
          </w:rPr>
          <w:id w:val="-20110523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95280">
            <w:rPr>
              <w:rFonts w:ascii="MS Gothic" w:eastAsia="MS Gothic" w:hAnsi="MS Gothic" w:hint="eastAsia"/>
              <w:lang w:val="en-US"/>
            </w:rPr>
            <w:t>☒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YES</w:t>
      </w:r>
      <w:r>
        <w:rPr>
          <w:lang w:val="en-US"/>
        </w:rPr>
        <w:tab/>
      </w:r>
      <w:r>
        <w:rPr>
          <w:lang w:val="en-US"/>
        </w:rPr>
        <w:tab/>
      </w:r>
      <w:sdt>
        <w:sdtPr>
          <w:rPr>
            <w:lang w:val="en-US"/>
          </w:rPr>
          <w:id w:val="-2097003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Pr="00A32A63">
        <w:rPr>
          <w:lang w:val="en-US"/>
        </w:rPr>
        <w:t xml:space="preserve"> </w:t>
      </w:r>
      <w:r>
        <w:rPr>
          <w:lang w:val="en-US"/>
        </w:rPr>
        <w:t>NO</w:t>
      </w:r>
    </w:p>
    <w:p w14:paraId="075AC9F2" w14:textId="1EA348FD" w:rsidR="00841A1E" w:rsidRPr="00A32A63" w:rsidRDefault="00841A1E" w:rsidP="00841A1E">
      <w:pPr>
        <w:rPr>
          <w:lang w:val="en-US"/>
        </w:rPr>
      </w:pPr>
    </w:p>
    <w:p w14:paraId="25F534B2" w14:textId="16F39296" w:rsidR="002B1E65" w:rsidRPr="00841A1E" w:rsidRDefault="002B1E65" w:rsidP="002B1E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spacing w:after="80"/>
        <w:jc w:val="center"/>
        <w:rPr>
          <w:b/>
          <w:lang w:val="en-US"/>
        </w:rPr>
      </w:pPr>
      <w:r>
        <w:rPr>
          <w:b/>
          <w:lang w:val="en-US"/>
        </w:rPr>
        <w:t>CONTACT DETAILS</w:t>
      </w:r>
    </w:p>
    <w:p w14:paraId="2BCE9473" w14:textId="2AB7D764" w:rsidR="00841A1E" w:rsidRPr="00A32A63" w:rsidRDefault="00841A1E" w:rsidP="00841A1E">
      <w:pPr>
        <w:rPr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65426" w14:paraId="262A095D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38A82897" w14:textId="7672C73D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ontact Person: </w:t>
            </w:r>
            <w:r w:rsidR="00695280">
              <w:rPr>
                <w:lang w:val="en-US"/>
              </w:rPr>
              <w:t>Peter SZERB/Gaël BELSOEUR</w:t>
            </w:r>
          </w:p>
        </w:tc>
      </w:tr>
      <w:tr w:rsidR="00165426" w:rsidRPr="00695280" w14:paraId="2416E4E7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35B60CD4" w14:textId="5AF37015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: </w:t>
            </w:r>
            <w:r w:rsidR="00695280">
              <w:rPr>
                <w:lang w:val="en-US"/>
              </w:rPr>
              <w:t xml:space="preserve">CIEDEL- </w:t>
            </w:r>
            <w:r w:rsidR="00695280">
              <w:rPr>
                <w:lang w:val="en-US"/>
              </w:rPr>
              <w:t>Catholic University of Lyon</w:t>
            </w:r>
          </w:p>
        </w:tc>
      </w:tr>
      <w:tr w:rsidR="00165426" w14:paraId="5CE0FFDB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1D583B20" w14:textId="6B49B37D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ity: </w:t>
            </w:r>
            <w:r w:rsidR="00695280">
              <w:rPr>
                <w:lang w:val="en-US"/>
              </w:rPr>
              <w:t>LYON</w:t>
            </w:r>
          </w:p>
        </w:tc>
      </w:tr>
      <w:tr w:rsidR="00165426" w14:paraId="10CEB961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3EC46E78" w14:textId="6EF17CBF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ountry: </w:t>
            </w:r>
            <w:r w:rsidR="00695280">
              <w:rPr>
                <w:lang w:val="en-US"/>
              </w:rPr>
              <w:t>FRANCE</w:t>
            </w:r>
          </w:p>
        </w:tc>
      </w:tr>
      <w:tr w:rsidR="00165426" w14:paraId="6E0FDBDB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03A1B7AB" w14:textId="79EBA0FC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Phone: </w:t>
            </w:r>
            <w:r w:rsidR="00695280">
              <w:rPr>
                <w:lang w:val="en-US"/>
              </w:rPr>
              <w:t>+33 (0)</w:t>
            </w:r>
            <w:r w:rsidR="00695280">
              <w:t xml:space="preserve"> </w:t>
            </w:r>
            <w:r w:rsidR="00695280" w:rsidRPr="00695280">
              <w:rPr>
                <w:lang w:val="en-US"/>
              </w:rPr>
              <w:t>04 72 77 87 60</w:t>
            </w:r>
          </w:p>
        </w:tc>
      </w:tr>
      <w:tr w:rsidR="00165426" w14:paraId="24FE85C4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09FF5F7A" w14:textId="08AF65A1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Email: </w:t>
            </w:r>
            <w:r w:rsidR="00695280">
              <w:rPr>
                <w:lang w:val="en-US"/>
              </w:rPr>
              <w:t>pszerb@univ-catholyon.fr/</w:t>
            </w:r>
            <w:r w:rsidR="00695280">
              <w:t xml:space="preserve"> </w:t>
            </w:r>
            <w:r w:rsidR="00695280" w:rsidRPr="00695280">
              <w:rPr>
                <w:lang w:val="en-US"/>
              </w:rPr>
              <w:t>gbelsoeur@univ-catholyon.fr</w:t>
            </w:r>
          </w:p>
        </w:tc>
      </w:tr>
      <w:tr w:rsidR="00165426" w:rsidRPr="00695280" w14:paraId="7233AFEC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445B009F" w14:textId="6DA4B121" w:rsidR="00695280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 Website: </w:t>
            </w:r>
            <w:r w:rsidR="00695280" w:rsidRPr="00695280">
              <w:rPr>
                <w:lang w:val="en-US"/>
              </w:rPr>
              <w:t>www.ciedel.org</w:t>
            </w:r>
          </w:p>
        </w:tc>
      </w:tr>
      <w:tr w:rsidR="00165426" w14:paraId="56EA8A60" w14:textId="77777777" w:rsidTr="00145DDB">
        <w:trPr>
          <w:trHeight w:val="340"/>
        </w:trPr>
        <w:tc>
          <w:tcPr>
            <w:tcW w:w="9628" w:type="dxa"/>
            <w:vAlign w:val="center"/>
          </w:tcPr>
          <w:p w14:paraId="65AA7229" w14:textId="43F24928" w:rsidR="00165426" w:rsidRDefault="00165426" w:rsidP="00145DDB">
            <w:pPr>
              <w:rPr>
                <w:lang w:val="en-US"/>
              </w:rPr>
            </w:pPr>
            <w:r>
              <w:rPr>
                <w:lang w:val="en-US"/>
              </w:rPr>
              <w:t xml:space="preserve">Contact Person Webpage: </w:t>
            </w:r>
          </w:p>
        </w:tc>
      </w:tr>
    </w:tbl>
    <w:p w14:paraId="567BAA46" w14:textId="2E9C80DD" w:rsidR="00BD3395" w:rsidRDefault="00BD3395">
      <w:pPr>
        <w:rPr>
          <w:lang w:val="en-US"/>
        </w:rPr>
      </w:pPr>
    </w:p>
    <w:p w14:paraId="45086ADD" w14:textId="77777777" w:rsidR="00165426" w:rsidRPr="00A32A63" w:rsidRDefault="00165426">
      <w:pPr>
        <w:rPr>
          <w:lang w:val="en-US"/>
        </w:rPr>
      </w:pPr>
    </w:p>
    <w:p w14:paraId="61401106" w14:textId="40369665" w:rsidR="00BD3395" w:rsidRDefault="00165426">
      <w:pPr>
        <w:rPr>
          <w:lang w:val="en-US"/>
        </w:rPr>
      </w:pPr>
      <w:r>
        <w:rPr>
          <w:lang w:val="en-US"/>
        </w:rPr>
        <w:t xml:space="preserve">Date: </w:t>
      </w:r>
      <w:r w:rsidR="00221D0B">
        <w:rPr>
          <w:lang w:val="en-US"/>
        </w:rPr>
        <w:t>2020/10/22</w:t>
      </w:r>
      <w:bookmarkStart w:id="0" w:name="_GoBack"/>
      <w:bookmarkEnd w:id="0"/>
    </w:p>
    <w:p w14:paraId="7B7D08C1" w14:textId="77777777" w:rsidR="00165426" w:rsidRPr="00A32A63" w:rsidRDefault="00165426">
      <w:pPr>
        <w:rPr>
          <w:lang w:val="en-US"/>
        </w:rPr>
      </w:pPr>
    </w:p>
    <w:sectPr w:rsidR="00165426" w:rsidRPr="00A32A63" w:rsidSect="000F6EC6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A1F4C"/>
    <w:multiLevelType w:val="multilevel"/>
    <w:tmpl w:val="AAFAC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12CD3"/>
    <w:multiLevelType w:val="multilevel"/>
    <w:tmpl w:val="CC988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9A1096"/>
    <w:multiLevelType w:val="hybridMultilevel"/>
    <w:tmpl w:val="E7E4D2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sDQ3NzIzNDAxM7NQ0lEKTi0uzszPAykwrAUA8hTCVywAAAA="/>
  </w:docVars>
  <w:rsids>
    <w:rsidRoot w:val="00BD3395"/>
    <w:rsid w:val="000F6EC6"/>
    <w:rsid w:val="00145DDB"/>
    <w:rsid w:val="00165426"/>
    <w:rsid w:val="00221D0B"/>
    <w:rsid w:val="002B1E65"/>
    <w:rsid w:val="004B6A9C"/>
    <w:rsid w:val="004F7381"/>
    <w:rsid w:val="00600BEB"/>
    <w:rsid w:val="00692F22"/>
    <w:rsid w:val="00695280"/>
    <w:rsid w:val="00733A86"/>
    <w:rsid w:val="00773616"/>
    <w:rsid w:val="0080177E"/>
    <w:rsid w:val="00841A1E"/>
    <w:rsid w:val="00953D1A"/>
    <w:rsid w:val="00A32A63"/>
    <w:rsid w:val="00B54435"/>
    <w:rsid w:val="00BD3395"/>
    <w:rsid w:val="00C72764"/>
    <w:rsid w:val="00CB274F"/>
    <w:rsid w:val="00E22E06"/>
    <w:rsid w:val="00EC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AD8AA"/>
  <w15:chartTrackingRefBased/>
  <w15:docId w15:val="{5199597C-E70C-4CE6-B7F6-1F1B31E9B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65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65426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145DDB"/>
    <w:rPr>
      <w:color w:val="954F72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45D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5DDB"/>
    <w:rPr>
      <w:rFonts w:ascii="Segoe UI" w:hAnsi="Segoe UI" w:cs="Segoe UI"/>
      <w:sz w:val="18"/>
      <w:szCs w:val="18"/>
    </w:rPr>
  </w:style>
  <w:style w:type="character" w:styleId="lev">
    <w:name w:val="Strong"/>
    <w:basedOn w:val="Policepardfaut"/>
    <w:uiPriority w:val="22"/>
    <w:qFormat/>
    <w:rsid w:val="00B54435"/>
    <w:rPr>
      <w:b/>
      <w:bCs/>
    </w:rPr>
  </w:style>
  <w:style w:type="paragraph" w:styleId="Paragraphedeliste">
    <w:name w:val="List Paragraph"/>
    <w:basedOn w:val="Normal"/>
    <w:uiPriority w:val="34"/>
    <w:qFormat/>
    <w:rsid w:val="006952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30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ED2F1-ECD7-476F-894C-878728BB9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2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UDENCIA Group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CELOT-MILTGEN Caroline</dc:creator>
  <cp:keywords/>
  <dc:description/>
  <cp:lastModifiedBy>SZERB Peter</cp:lastModifiedBy>
  <cp:revision>2</cp:revision>
  <dcterms:created xsi:type="dcterms:W3CDTF">2020-10-22T15:27:00Z</dcterms:created>
  <dcterms:modified xsi:type="dcterms:W3CDTF">2020-10-2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